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arlos Arcila-Barrera reports a relationship with Sigma Advanced Capital Management that includes: employment and equity or stocks. co-author is the founder and chief investment officer of Sigma Advanced Capital Management, a macro investment firm specializing in absolute return strategies across global futures, with a focus on commodity and carbon market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2:38:52Z</dcterms:created>
  <dcterms:modified xsi:type="dcterms:W3CDTF">2024-10-27T12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